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93CD2" w14:textId="305E325E" w:rsidR="0093033C" w:rsidRPr="00F61F9D" w:rsidRDefault="0093033C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D76336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2</w:t>
      </w:r>
    </w:p>
    <w:p w14:paraId="01B82357" w14:textId="42A1FB74" w:rsidR="00DB3C3A" w:rsidRPr="00F61F9D" w:rsidRDefault="008B1687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K Nearest Neighbor (</w:t>
      </w:r>
      <w:proofErr w:type="spellStart"/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kNN</w:t>
      </w:r>
      <w:proofErr w:type="spellEnd"/>
      <w:r w:rsidRPr="00F61F9D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)</w:t>
      </w:r>
    </w:p>
    <w:p w14:paraId="1756FB45" w14:textId="6D9F2C4A" w:rsidR="008D24CE" w:rsidRPr="005E2982" w:rsidRDefault="005E2982">
      <w:pPr>
        <w:rPr>
          <w:rFonts w:ascii="Times New Roman" w:hAnsi="Times New Roman" w:cs="Times New Roman"/>
          <w:color w:val="FF0000"/>
        </w:rPr>
      </w:pPr>
      <w:r w:rsidRPr="005E2982">
        <w:rPr>
          <w:rFonts w:ascii="Times New Roman" w:hAnsi="Times New Roman" w:cs="Times New Roman"/>
          <w:color w:val="FF0000"/>
        </w:rPr>
        <w:t xml:space="preserve">Name: </w:t>
      </w:r>
      <w:r w:rsidR="00155A73">
        <w:rPr>
          <w:rFonts w:ascii="Times New Roman" w:hAnsi="Times New Roman" w:cs="Times New Roman"/>
          <w:color w:val="FF0000"/>
        </w:rPr>
        <w:t xml:space="preserve"> Hasibullah Yosufi</w:t>
      </w:r>
    </w:p>
    <w:p w14:paraId="6B0F1142" w14:textId="42CF304F" w:rsidR="005E2982" w:rsidRPr="005E2982" w:rsidRDefault="005E2982">
      <w:pPr>
        <w:rPr>
          <w:rFonts w:ascii="Times New Roman" w:hAnsi="Times New Roman" w:cs="Times New Roman"/>
          <w:color w:val="FF0000"/>
        </w:rPr>
      </w:pPr>
      <w:r w:rsidRPr="005E2982">
        <w:rPr>
          <w:rFonts w:ascii="Times New Roman" w:hAnsi="Times New Roman" w:cs="Times New Roman"/>
          <w:color w:val="FF0000"/>
        </w:rPr>
        <w:t>Student Number:</w:t>
      </w:r>
      <w:r w:rsidR="00155A73">
        <w:rPr>
          <w:rFonts w:ascii="Times New Roman" w:hAnsi="Times New Roman" w:cs="Times New Roman"/>
          <w:color w:val="FF0000"/>
        </w:rPr>
        <w:t xml:space="preserve"> 041012318</w:t>
      </w:r>
    </w:p>
    <w:p w14:paraId="5465CBB6" w14:textId="77777777" w:rsidR="006868F0" w:rsidRPr="00F61F9D" w:rsidRDefault="006868F0" w:rsidP="006868F0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2152683" w14:textId="0E61DBFF" w:rsidR="00AA6D1E" w:rsidRPr="00D12B68" w:rsidRDefault="00AA6D1E" w:rsidP="00D12B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</w:p>
    <w:p w14:paraId="5645B714" w14:textId="7A55F337" w:rsidR="00AA6D1E" w:rsidRDefault="00AA6D1E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is the </w:t>
      </w:r>
      <w:r w:rsidRPr="00E41151">
        <w:rPr>
          <w:rFonts w:ascii="Times New Roman" w:hAnsi="Times New Roman" w:cs="Times New Roman"/>
          <w:b/>
          <w:bCs/>
        </w:rPr>
        <w:t>percentage</w:t>
      </w:r>
      <w:r w:rsidRPr="00F61F9D">
        <w:rPr>
          <w:rFonts w:ascii="Times New Roman" w:hAnsi="Times New Roman" w:cs="Times New Roman"/>
        </w:rPr>
        <w:t xml:space="preserve"> of correctly classified items?</w:t>
      </w:r>
      <w:r w:rsidR="00D12B68">
        <w:rPr>
          <w:rFonts w:ascii="Times New Roman" w:hAnsi="Times New Roman" w:cs="Times New Roman"/>
        </w:rPr>
        <w:t xml:space="preserve">  </w:t>
      </w:r>
      <w:r w:rsidR="000E3326" w:rsidRPr="000E3326">
        <w:rPr>
          <w:rFonts w:ascii="Times New Roman" w:hAnsi="Times New Roman" w:cs="Times New Roman"/>
          <w:highlight w:val="yellow"/>
        </w:rPr>
        <w:t>____</w:t>
      </w:r>
      <w:r w:rsidR="00B57E25">
        <w:rPr>
          <w:rFonts w:ascii="Times New Roman" w:hAnsi="Times New Roman" w:cs="Times New Roman"/>
          <w:highlight w:val="yellow"/>
        </w:rPr>
        <w:t>94.9438%</w:t>
      </w:r>
      <w:r w:rsidR="000E3326" w:rsidRPr="000E3326">
        <w:rPr>
          <w:rFonts w:ascii="Times New Roman" w:hAnsi="Times New Roman" w:cs="Times New Roman"/>
          <w:highlight w:val="yellow"/>
        </w:rPr>
        <w:t>_____</w:t>
      </w:r>
    </w:p>
    <w:p w14:paraId="6871E75A" w14:textId="77777777" w:rsidR="00B57E25" w:rsidRPr="00D12B68" w:rsidRDefault="00B57E25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</w:p>
    <w:p w14:paraId="6B43783F" w14:textId="66C21DC8" w:rsidR="00AA6D1E" w:rsidRDefault="00AA6D1E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are the True Positive (TP) rates of </w:t>
      </w:r>
      <w:r w:rsidRPr="00E41151">
        <w:rPr>
          <w:rFonts w:ascii="Times New Roman" w:hAnsi="Times New Roman" w:cs="Times New Roman"/>
          <w:b/>
          <w:bCs/>
        </w:rPr>
        <w:t>each</w:t>
      </w:r>
      <w:r w:rsidRPr="00F61F9D">
        <w:rPr>
          <w:rFonts w:ascii="Times New Roman" w:hAnsi="Times New Roman" w:cs="Times New Roman"/>
        </w:rPr>
        <w:t xml:space="preserve"> class?</w:t>
      </w:r>
      <w:r w:rsidR="00D12B68">
        <w:rPr>
          <w:rFonts w:ascii="Times New Roman" w:hAnsi="Times New Roman" w:cs="Times New Roman"/>
        </w:rPr>
        <w:t xml:space="preserve">  </w:t>
      </w:r>
      <w:r w:rsidR="000E3326">
        <w:rPr>
          <w:rFonts w:ascii="Times New Roman" w:hAnsi="Times New Roman" w:cs="Times New Roman"/>
        </w:rPr>
        <w:t xml:space="preserve"> </w:t>
      </w:r>
      <w:r w:rsidR="000E3326" w:rsidRPr="000E3326">
        <w:rPr>
          <w:rFonts w:ascii="Times New Roman" w:hAnsi="Times New Roman" w:cs="Times New Roman"/>
          <w:highlight w:val="yellow"/>
        </w:rPr>
        <w:t>__</w:t>
      </w:r>
      <w:r w:rsidR="00B57E25">
        <w:rPr>
          <w:rFonts w:ascii="Times New Roman" w:hAnsi="Times New Roman" w:cs="Times New Roman"/>
          <w:highlight w:val="yellow"/>
        </w:rPr>
        <w:t xml:space="preserve">1, </w:t>
      </w:r>
      <w:r w:rsidR="00C031B5">
        <w:rPr>
          <w:rFonts w:ascii="Times New Roman" w:hAnsi="Times New Roman" w:cs="Times New Roman"/>
          <w:highlight w:val="yellow"/>
        </w:rPr>
        <w:t xml:space="preserve"> </w:t>
      </w:r>
      <w:r w:rsidR="00B57E25">
        <w:rPr>
          <w:rFonts w:ascii="Times New Roman" w:hAnsi="Times New Roman" w:cs="Times New Roman"/>
          <w:highlight w:val="yellow"/>
        </w:rPr>
        <w:t xml:space="preserve">0.873, </w:t>
      </w:r>
      <w:r w:rsidR="00C031B5">
        <w:rPr>
          <w:rFonts w:ascii="Times New Roman" w:hAnsi="Times New Roman" w:cs="Times New Roman"/>
          <w:highlight w:val="yellow"/>
        </w:rPr>
        <w:t xml:space="preserve"> </w:t>
      </w:r>
      <w:r w:rsidR="00B57E25">
        <w:rPr>
          <w:rFonts w:ascii="Times New Roman" w:hAnsi="Times New Roman" w:cs="Times New Roman"/>
          <w:highlight w:val="yellow"/>
        </w:rPr>
        <w:t xml:space="preserve">1 </w:t>
      </w:r>
    </w:p>
    <w:p w14:paraId="5307A18C" w14:textId="77777777" w:rsidR="00B57E25" w:rsidRPr="00D12B68" w:rsidRDefault="00B57E25" w:rsidP="00D12B68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</w:p>
    <w:p w14:paraId="1668FC34" w14:textId="7A8DADA8" w:rsidR="00AA6D1E" w:rsidRPr="000E3326" w:rsidRDefault="00AA6D1E" w:rsidP="00AA6D1E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F61F9D">
        <w:rPr>
          <w:rFonts w:ascii="Times New Roman" w:hAnsi="Times New Roman" w:cs="Times New Roman"/>
        </w:rPr>
        <w:t>Look at the confusion matrix, which class is incorrectly classified?</w:t>
      </w:r>
      <w:r w:rsidR="00C51A3D">
        <w:rPr>
          <w:rFonts w:ascii="Times New Roman" w:hAnsi="Times New Roman" w:cs="Times New Roman"/>
        </w:rPr>
        <w:t xml:space="preserve"> </w:t>
      </w:r>
    </w:p>
    <w:p w14:paraId="284BF59A" w14:textId="5EE27929" w:rsidR="000E3326" w:rsidRPr="00D12B68" w:rsidRDefault="000E3326" w:rsidP="000E3326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color w:val="FF0000"/>
        </w:rPr>
      </w:pPr>
      <w:r w:rsidRPr="000E3326">
        <w:rPr>
          <w:rFonts w:ascii="Times New Roman" w:hAnsi="Times New Roman" w:cs="Times New Roman"/>
          <w:highlight w:val="yellow"/>
        </w:rPr>
        <w:t>_____</w:t>
      </w:r>
      <w:r w:rsidR="00B57E25">
        <w:rPr>
          <w:rFonts w:ascii="Times New Roman" w:hAnsi="Times New Roman" w:cs="Times New Roman"/>
          <w:highlight w:val="yellow"/>
        </w:rPr>
        <w:t>b</w:t>
      </w:r>
      <w:r w:rsidRPr="000E3326">
        <w:rPr>
          <w:rFonts w:ascii="Times New Roman" w:hAnsi="Times New Roman" w:cs="Times New Roman"/>
          <w:highlight w:val="yellow"/>
        </w:rPr>
        <w:t>___________________________________</w:t>
      </w:r>
    </w:p>
    <w:p w14:paraId="4CB99145" w14:textId="77777777" w:rsidR="008641BE" w:rsidRPr="00F61F9D" w:rsidRDefault="008641BE" w:rsidP="008641BE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42215479" w14:textId="2F010B90" w:rsidR="00B51A55" w:rsidRDefault="00B51A55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table.</w:t>
      </w:r>
    </w:p>
    <w:p w14:paraId="1A20F800" w14:textId="2F026C91" w:rsidR="00AA6D1E" w:rsidRPr="00F61F9D" w:rsidRDefault="00B51A55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table.</w:t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</w:p>
    <w:p w14:paraId="55D2C0D7" w14:textId="4DC88322" w:rsidR="00AA6D1E" w:rsidRPr="00F61F9D" w:rsidRDefault="00AA6D1E" w:rsidP="00E02E06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125"/>
        <w:gridCol w:w="2275"/>
      </w:tblGrid>
      <w:tr w:rsidR="000D7841" w:rsidRPr="00F61F9D" w14:paraId="0F1DE41A" w14:textId="3FC288B8" w:rsidTr="000D7841">
        <w:trPr>
          <w:trHeight w:val="397"/>
        </w:trPr>
        <w:tc>
          <w:tcPr>
            <w:tcW w:w="1390" w:type="dxa"/>
          </w:tcPr>
          <w:p w14:paraId="05EAD993" w14:textId="33EF58E4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125" w:type="dxa"/>
          </w:tcPr>
          <w:p w14:paraId="1DA99DF8" w14:textId="48B94B42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275" w:type="dxa"/>
          </w:tcPr>
          <w:p w14:paraId="2503C5D9" w14:textId="53636E79" w:rsidR="000D7841" w:rsidRPr="00F61F9D" w:rsidRDefault="004825EF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instances misclassified in each class</w:t>
            </w:r>
          </w:p>
        </w:tc>
      </w:tr>
      <w:tr w:rsidR="000A0305" w:rsidRPr="00F61F9D" w14:paraId="4DB7640F" w14:textId="77777777" w:rsidTr="000D7841">
        <w:trPr>
          <w:trHeight w:val="397"/>
        </w:trPr>
        <w:tc>
          <w:tcPr>
            <w:tcW w:w="1390" w:type="dxa"/>
          </w:tcPr>
          <w:p w14:paraId="7E223051" w14:textId="0F86632D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125" w:type="dxa"/>
          </w:tcPr>
          <w:p w14:paraId="00A48ACA" w14:textId="378018CB" w:rsidR="000A0305" w:rsidRPr="000D4484" w:rsidRDefault="00B57E2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4.9438</w:t>
            </w:r>
          </w:p>
        </w:tc>
        <w:tc>
          <w:tcPr>
            <w:tcW w:w="2275" w:type="dxa"/>
          </w:tcPr>
          <w:p w14:paraId="227ABB4D" w14:textId="48440561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B57E25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3988C142" w14:textId="748F27B6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B57E25">
              <w:rPr>
                <w:rFonts w:ascii="Times New Roman" w:hAnsi="Times New Roman" w:cs="Times New Roman"/>
                <w:color w:val="FF0000"/>
              </w:rPr>
              <w:t>9</w:t>
            </w:r>
          </w:p>
          <w:p w14:paraId="436D287F" w14:textId="32F36A47" w:rsidR="000A0305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B57E25">
              <w:rPr>
                <w:rFonts w:ascii="Times New Roman" w:hAnsi="Times New Roman" w:cs="Times New Roman"/>
                <w:color w:val="FF0000"/>
              </w:rPr>
              <w:t>0</w:t>
            </w:r>
          </w:p>
        </w:tc>
      </w:tr>
      <w:tr w:rsidR="000D7841" w:rsidRPr="00F61F9D" w14:paraId="736475C2" w14:textId="70F29F8A" w:rsidTr="000D7841">
        <w:trPr>
          <w:trHeight w:val="397"/>
        </w:trPr>
        <w:tc>
          <w:tcPr>
            <w:tcW w:w="1390" w:type="dxa"/>
          </w:tcPr>
          <w:p w14:paraId="08C464FB" w14:textId="7F96EC68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125" w:type="dxa"/>
          </w:tcPr>
          <w:p w14:paraId="7162B91D" w14:textId="3334D990" w:rsidR="000D7841" w:rsidRPr="000D4484" w:rsidRDefault="00B57E2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5.5056</w:t>
            </w:r>
          </w:p>
        </w:tc>
        <w:tc>
          <w:tcPr>
            <w:tcW w:w="2275" w:type="dxa"/>
          </w:tcPr>
          <w:p w14:paraId="0F977454" w14:textId="3203A7B2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40566A3F" w14:textId="64B4689D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7</w:t>
            </w:r>
          </w:p>
          <w:p w14:paraId="26DF6A42" w14:textId="3AEFEA12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1</w:t>
            </w:r>
          </w:p>
        </w:tc>
      </w:tr>
      <w:tr w:rsidR="000D7841" w:rsidRPr="00F61F9D" w14:paraId="238BB13F" w14:textId="20189A05" w:rsidTr="000D7841">
        <w:trPr>
          <w:trHeight w:val="397"/>
        </w:trPr>
        <w:tc>
          <w:tcPr>
            <w:tcW w:w="1390" w:type="dxa"/>
          </w:tcPr>
          <w:p w14:paraId="700686CA" w14:textId="268F1E6B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125" w:type="dxa"/>
          </w:tcPr>
          <w:p w14:paraId="456DE234" w14:textId="00FD2B5E" w:rsidR="000D7841" w:rsidRPr="000D4484" w:rsidRDefault="00B57E2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4.9438</w:t>
            </w:r>
          </w:p>
        </w:tc>
        <w:tc>
          <w:tcPr>
            <w:tcW w:w="2275" w:type="dxa"/>
          </w:tcPr>
          <w:p w14:paraId="50E8CF17" w14:textId="33668659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0E5D7648" w14:textId="5DCF17F6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8</w:t>
            </w:r>
          </w:p>
          <w:p w14:paraId="6AD96F7B" w14:textId="0AD5CD66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1</w:t>
            </w:r>
          </w:p>
        </w:tc>
      </w:tr>
      <w:tr w:rsidR="000D7841" w:rsidRPr="00F61F9D" w14:paraId="5B62A8C1" w14:textId="4FE7FB1E" w:rsidTr="000D7841">
        <w:trPr>
          <w:trHeight w:val="397"/>
        </w:trPr>
        <w:tc>
          <w:tcPr>
            <w:tcW w:w="1390" w:type="dxa"/>
          </w:tcPr>
          <w:p w14:paraId="411B74E2" w14:textId="0A5B9D7B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125" w:type="dxa"/>
          </w:tcPr>
          <w:p w14:paraId="555FE861" w14:textId="2FA1E4E0" w:rsidR="000D7841" w:rsidRPr="000D4484" w:rsidRDefault="00B57E2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6.0674</w:t>
            </w:r>
          </w:p>
        </w:tc>
        <w:tc>
          <w:tcPr>
            <w:tcW w:w="2275" w:type="dxa"/>
          </w:tcPr>
          <w:p w14:paraId="1892A8A9" w14:textId="622951EB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4D5D20ED" w14:textId="24A43D5F" w:rsidR="000A0305" w:rsidRDefault="000A0305" w:rsidP="000A0305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6</w:t>
            </w:r>
          </w:p>
          <w:p w14:paraId="1199A051" w14:textId="7F74D0EB" w:rsidR="00415980" w:rsidRPr="000D4484" w:rsidRDefault="000A030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B57E25">
              <w:rPr>
                <w:rFonts w:ascii="Times New Roman" w:hAnsi="Times New Roman" w:cs="Times New Roman"/>
                <w:color w:val="FF0000"/>
              </w:rPr>
              <w:t xml:space="preserve"> 1</w:t>
            </w:r>
          </w:p>
        </w:tc>
      </w:tr>
    </w:tbl>
    <w:p w14:paraId="0D8FD619" w14:textId="77777777" w:rsidR="005834DC" w:rsidRPr="00F61F9D" w:rsidRDefault="005834DC" w:rsidP="00AA6D1E">
      <w:pPr>
        <w:rPr>
          <w:rFonts w:ascii="Times New Roman" w:hAnsi="Times New Roman" w:cs="Times New Roman"/>
        </w:rPr>
      </w:pPr>
    </w:p>
    <w:p w14:paraId="2F7A2CA3" w14:textId="1C7D5093" w:rsidR="006868F0" w:rsidRPr="005B2F1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b/>
          <w:i/>
          <w:color w:val="FF0000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Repeat step </w:t>
      </w:r>
      <w:r w:rsidR="007C4025">
        <w:rPr>
          <w:rStyle w:val="Hyperlink"/>
          <w:rFonts w:ascii="Times New Roman" w:hAnsi="Times New Roman" w:cs="Times New Roman"/>
          <w:color w:val="auto"/>
          <w:u w:val="none"/>
        </w:rPr>
        <w:t>9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with “Percentage Split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”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of 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>70. Fill in the following table.</w:t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  <w:r w:rsidR="00665C72" w:rsidRPr="00F61F9D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14:paraId="0E88E568" w14:textId="77777777" w:rsidR="005B2F1D" w:rsidRPr="00CC24E5" w:rsidRDefault="005B2F1D" w:rsidP="005B2F1D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b/>
          <w:i/>
          <w:color w:val="FF0000"/>
        </w:rPr>
      </w:pPr>
    </w:p>
    <w:p w14:paraId="588F34A0" w14:textId="3370321F" w:rsidR="00665C72" w:rsidRDefault="00665C72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4035"/>
        <w:gridCol w:w="2365"/>
      </w:tblGrid>
      <w:tr w:rsidR="000D7841" w:rsidRPr="00F61F9D" w14:paraId="3EBE47BE" w14:textId="60FFBE30" w:rsidTr="000D7841">
        <w:trPr>
          <w:trHeight w:val="397"/>
        </w:trPr>
        <w:tc>
          <w:tcPr>
            <w:tcW w:w="1390" w:type="dxa"/>
          </w:tcPr>
          <w:p w14:paraId="0AC94FDA" w14:textId="77777777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035" w:type="dxa"/>
          </w:tcPr>
          <w:p w14:paraId="6809102C" w14:textId="12CD54C6" w:rsidR="000D7841" w:rsidRPr="00F61F9D" w:rsidRDefault="002D4FE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0D7841" w:rsidRPr="00F61F9D">
              <w:rPr>
                <w:rFonts w:ascii="Times New Roman" w:hAnsi="Times New Roman" w:cs="Times New Roman"/>
              </w:rPr>
              <w:t>ercentage of correctly classified instances</w:t>
            </w:r>
          </w:p>
        </w:tc>
        <w:tc>
          <w:tcPr>
            <w:tcW w:w="2365" w:type="dxa"/>
          </w:tcPr>
          <w:p w14:paraId="4E3022CF" w14:textId="081009CD" w:rsidR="000D7841" w:rsidRPr="00F61F9D" w:rsidRDefault="00744A02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instances misclassified in </w:t>
            </w:r>
            <w:r w:rsidRPr="00415980">
              <w:rPr>
                <w:rFonts w:ascii="Times New Roman" w:hAnsi="Times New Roman" w:cs="Times New Roman"/>
                <w:b/>
                <w:bCs/>
              </w:rPr>
              <w:t>each</w:t>
            </w:r>
            <w:r>
              <w:rPr>
                <w:rFonts w:ascii="Times New Roman" w:hAnsi="Times New Roman" w:cs="Times New Roman"/>
              </w:rPr>
              <w:t xml:space="preserve"> class</w:t>
            </w:r>
          </w:p>
        </w:tc>
      </w:tr>
      <w:tr w:rsidR="000D7841" w:rsidRPr="00F61F9D" w14:paraId="33E9320E" w14:textId="0AE70C37" w:rsidTr="000D7841">
        <w:trPr>
          <w:trHeight w:val="397"/>
        </w:trPr>
        <w:tc>
          <w:tcPr>
            <w:tcW w:w="1390" w:type="dxa"/>
          </w:tcPr>
          <w:p w14:paraId="5DA6671C" w14:textId="04990CBC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035" w:type="dxa"/>
          </w:tcPr>
          <w:p w14:paraId="53CE7EF4" w14:textId="3D3DD703" w:rsidR="000D7841" w:rsidRPr="000D4484" w:rsidRDefault="00B57E25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00</w:t>
            </w:r>
          </w:p>
        </w:tc>
        <w:tc>
          <w:tcPr>
            <w:tcW w:w="2365" w:type="dxa"/>
          </w:tcPr>
          <w:p w14:paraId="48DD7FDA" w14:textId="311DEE09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747EA722" w14:textId="43C84273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5CCC485C" w14:textId="3CA16100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lastRenderedPageBreak/>
              <w:t>3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</w:tc>
      </w:tr>
      <w:tr w:rsidR="000D7841" w:rsidRPr="00F61F9D" w14:paraId="21D84795" w14:textId="6EBDD0AE" w:rsidTr="000D7841">
        <w:trPr>
          <w:trHeight w:val="397"/>
        </w:trPr>
        <w:tc>
          <w:tcPr>
            <w:tcW w:w="1390" w:type="dxa"/>
          </w:tcPr>
          <w:p w14:paraId="577CA0D2" w14:textId="7E8A2BCF" w:rsidR="000D7841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035" w:type="dxa"/>
          </w:tcPr>
          <w:p w14:paraId="633275A6" w14:textId="6376349D" w:rsidR="000D7841" w:rsidRPr="000D4484" w:rsidRDefault="004E574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98.1132</w:t>
            </w:r>
          </w:p>
        </w:tc>
        <w:tc>
          <w:tcPr>
            <w:tcW w:w="2365" w:type="dxa"/>
          </w:tcPr>
          <w:p w14:paraId="7FBF27E0" w14:textId="0AA09FF5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  <w:p w14:paraId="6369C4D1" w14:textId="619C0A5A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1</w:t>
            </w:r>
          </w:p>
          <w:p w14:paraId="02FB9E2C" w14:textId="2C648E86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4E574D">
              <w:rPr>
                <w:rFonts w:ascii="Times New Roman" w:hAnsi="Times New Roman" w:cs="Times New Roman"/>
                <w:color w:val="FF0000"/>
              </w:rPr>
              <w:t xml:space="preserve"> 0</w:t>
            </w:r>
          </w:p>
        </w:tc>
      </w:tr>
      <w:tr w:rsidR="000D7841" w:rsidRPr="00F61F9D" w14:paraId="34055871" w14:textId="53B1BD4D" w:rsidTr="000D7841">
        <w:trPr>
          <w:trHeight w:val="397"/>
        </w:trPr>
        <w:tc>
          <w:tcPr>
            <w:tcW w:w="1390" w:type="dxa"/>
          </w:tcPr>
          <w:p w14:paraId="1B493B27" w14:textId="4C1EB50D" w:rsidR="000D7841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035" w:type="dxa"/>
          </w:tcPr>
          <w:p w14:paraId="636EFDA4" w14:textId="05B67B2E" w:rsidR="000D7841" w:rsidRPr="000D4484" w:rsidRDefault="004E574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00</w:t>
            </w:r>
          </w:p>
        </w:tc>
        <w:tc>
          <w:tcPr>
            <w:tcW w:w="2365" w:type="dxa"/>
          </w:tcPr>
          <w:p w14:paraId="5FF16F42" w14:textId="44A03893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4C463335" w14:textId="51A74754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64B81234" w14:textId="196838E2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</w:tc>
      </w:tr>
      <w:tr w:rsidR="000D7841" w:rsidRPr="00F61F9D" w14:paraId="063EDA44" w14:textId="274B62D5" w:rsidTr="000D7841">
        <w:trPr>
          <w:trHeight w:val="397"/>
        </w:trPr>
        <w:tc>
          <w:tcPr>
            <w:tcW w:w="1390" w:type="dxa"/>
          </w:tcPr>
          <w:p w14:paraId="14320DA5" w14:textId="64ABE6C1" w:rsidR="000D7841" w:rsidRPr="00F61F9D" w:rsidRDefault="000D7841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035" w:type="dxa"/>
          </w:tcPr>
          <w:p w14:paraId="5F421C26" w14:textId="53D4FF09" w:rsidR="000D7841" w:rsidRPr="000D4484" w:rsidRDefault="004E574D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00</w:t>
            </w:r>
          </w:p>
        </w:tc>
        <w:tc>
          <w:tcPr>
            <w:tcW w:w="2365" w:type="dxa"/>
          </w:tcPr>
          <w:p w14:paraId="317B1942" w14:textId="4E5B07FF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1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5A84B512" w14:textId="154EAFEF" w:rsidR="002211AA" w:rsidRDefault="002211AA" w:rsidP="002211AA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2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  <w:p w14:paraId="121B53AF" w14:textId="06C025B1" w:rsidR="00415980" w:rsidRPr="000D4484" w:rsidRDefault="002211AA" w:rsidP="004825EF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3:</w:t>
            </w:r>
            <w:r w:rsidR="004E574D">
              <w:rPr>
                <w:rFonts w:ascii="Times New Roman" w:hAnsi="Times New Roman" w:cs="Times New Roman"/>
                <w:color w:val="FF0000"/>
              </w:rPr>
              <w:t>0</w:t>
            </w:r>
          </w:p>
        </w:tc>
      </w:tr>
    </w:tbl>
    <w:p w14:paraId="723F8B20" w14:textId="2E0DEEC5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678DD27B" w14:textId="46D0AD7F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36527AB" w14:textId="67825916" w:rsidR="00DB07EA" w:rsidRDefault="00E85A10" w:rsidP="005B2F1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Explanation of the process and the screenshot.</w:t>
      </w:r>
    </w:p>
    <w:p w14:paraId="226A7613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78E5949" w14:textId="1EC17685" w:rsidR="00EB37C4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Number:</w:t>
      </w:r>
      <w:r w:rsidR="005B4D86">
        <w:rPr>
          <w:rFonts w:ascii="Times New Roman" w:hAnsi="Times New Roman" w:cs="Times New Roman"/>
        </w:rPr>
        <w:t xml:space="preserve"> 041012318</w:t>
      </w:r>
    </w:p>
    <w:p w14:paraId="5188CABA" w14:textId="274B6F75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number of instances:</w:t>
      </w:r>
    </w:p>
    <w:p w14:paraId="501CADD6" w14:textId="53605D28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 Number % Total number of instances:</w:t>
      </w:r>
      <w:r w:rsidR="00561368">
        <w:rPr>
          <w:rFonts w:ascii="Times New Roman" w:hAnsi="Times New Roman" w:cs="Times New Roman"/>
        </w:rPr>
        <w:t xml:space="preserve"> 50</w:t>
      </w:r>
    </w:p>
    <w:p w14:paraId="4DF0E4ED" w14:textId="05128006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nce to be tested:</w:t>
      </w:r>
      <w:r w:rsidR="00B7083F">
        <w:rPr>
          <w:rFonts w:ascii="Times New Roman" w:hAnsi="Times New Roman" w:cs="Times New Roman"/>
        </w:rPr>
        <w:t xml:space="preserve"> </w:t>
      </w:r>
    </w:p>
    <w:p w14:paraId="45720222" w14:textId="2B97EB7C" w:rsidR="00AD18B3" w:rsidRDefault="00B5609E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Steps of the </w:t>
      </w:r>
      <w:r w:rsidR="00AD18B3" w:rsidRPr="00AD18B3">
        <w:rPr>
          <w:rFonts w:ascii="Times New Roman" w:hAnsi="Times New Roman" w:cs="Times New Roman"/>
          <w:u w:val="single"/>
        </w:rPr>
        <w:t>Test Process:</w:t>
      </w:r>
    </w:p>
    <w:p w14:paraId="25D210A3" w14:textId="2BF11BE8" w:rsidR="00155A73" w:rsidRPr="00155A73" w:rsidRDefault="00155A73" w:rsidP="00155A73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Find Euclidean distance between the sample and other </w:t>
      </w:r>
      <w:proofErr w:type="gramStart"/>
      <w:r>
        <w:rPr>
          <w:rFonts w:ascii="Times New Roman" w:hAnsi="Times New Roman" w:cs="Times New Roman"/>
          <w:u w:val="single"/>
        </w:rPr>
        <w:t>instances</w:t>
      </w:r>
      <w:proofErr w:type="gramEnd"/>
    </w:p>
    <w:p w14:paraId="6E7594D8" w14:textId="31FBEF86" w:rsidR="00B5609E" w:rsidRDefault="00155A73" w:rsidP="00B5609E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After finding the distance between instances we rank the distance in ascending order.</w:t>
      </w:r>
    </w:p>
    <w:p w14:paraId="67DB066D" w14:textId="0EED45F8" w:rsidR="00155A73" w:rsidRDefault="00155A73" w:rsidP="00B5609E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We find nearest neighbors of sample instance and determine the </w:t>
      </w:r>
      <w:proofErr w:type="gramStart"/>
      <w:r>
        <w:rPr>
          <w:rFonts w:ascii="Times New Roman" w:hAnsi="Times New Roman" w:cs="Times New Roman"/>
          <w:u w:val="single"/>
        </w:rPr>
        <w:t>class</w:t>
      </w:r>
      <w:proofErr w:type="gramEnd"/>
    </w:p>
    <w:p w14:paraId="763AFE2F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C43C049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1FF7A53E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4358129F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3EFC04F1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3F62AD00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082F748F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0732D096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0B2AD89D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5602481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8F03A60" w14:textId="77777777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093E5C4A" w14:textId="77777777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83614C4" w14:textId="77777777" w:rsidR="00AD18B3" w:rsidRDefault="00AD18B3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2BC284CE" w14:textId="77777777" w:rsidR="00EB37C4" w:rsidRDefault="00EB37C4" w:rsidP="00EB37C4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62137027" w14:textId="0A335D4E" w:rsidR="00EB37C4" w:rsidRDefault="00EB37C4" w:rsidP="005B2F1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te a screenshot of the histogram.</w:t>
      </w:r>
    </w:p>
    <w:p w14:paraId="0950D2CF" w14:textId="68A5691F" w:rsidR="00EB37C4" w:rsidRDefault="00155A73" w:rsidP="00EB37C4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BEA693" wp14:editId="3FA2025A">
            <wp:extent cx="5867400" cy="3300730"/>
            <wp:effectExtent l="0" t="0" r="0" b="0"/>
            <wp:docPr id="21117179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17982" name="Picture 1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B7977" w14:textId="7E6AB34E" w:rsidR="00EB37C4" w:rsidRPr="00EB37C4" w:rsidRDefault="00EB37C4" w:rsidP="00EB37C4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EB37C4" w:rsidRPr="00EB37C4" w:rsidSect="00483ECC">
      <w:pgSz w:w="12240" w:h="15840"/>
      <w:pgMar w:top="993" w:right="1440" w:bottom="1134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02377F"/>
    <w:multiLevelType w:val="hybridMultilevel"/>
    <w:tmpl w:val="6B2298B6"/>
    <w:lvl w:ilvl="0" w:tplc="A34C2C36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87931"/>
    <w:multiLevelType w:val="hybridMultilevel"/>
    <w:tmpl w:val="5114FC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6F44FF"/>
    <w:multiLevelType w:val="hybridMultilevel"/>
    <w:tmpl w:val="398C0C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7A517E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FF06184C"/>
    <w:lvl w:ilvl="0" w:tplc="99444B8E">
      <w:start w:val="8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E3312C"/>
    <w:multiLevelType w:val="hybridMultilevel"/>
    <w:tmpl w:val="9B1C1DE2"/>
    <w:lvl w:ilvl="0" w:tplc="6B3084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F715BE1"/>
    <w:multiLevelType w:val="hybridMultilevel"/>
    <w:tmpl w:val="8FC8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986939">
    <w:abstractNumId w:val="0"/>
  </w:num>
  <w:num w:numId="2" w16cid:durableId="1307275738">
    <w:abstractNumId w:val="6"/>
  </w:num>
  <w:num w:numId="3" w16cid:durableId="1149252935">
    <w:abstractNumId w:val="3"/>
  </w:num>
  <w:num w:numId="4" w16cid:durableId="1537306991">
    <w:abstractNumId w:val="2"/>
  </w:num>
  <w:num w:numId="5" w16cid:durableId="2086486861">
    <w:abstractNumId w:val="8"/>
  </w:num>
  <w:num w:numId="6" w16cid:durableId="1661881345">
    <w:abstractNumId w:val="5"/>
  </w:num>
  <w:num w:numId="7" w16cid:durableId="2118519698">
    <w:abstractNumId w:val="4"/>
  </w:num>
  <w:num w:numId="8" w16cid:durableId="1532575017">
    <w:abstractNumId w:val="1"/>
  </w:num>
  <w:num w:numId="9" w16cid:durableId="18133234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NKgFAJnq5XItAAAA"/>
  </w:docVars>
  <w:rsids>
    <w:rsidRoot w:val="007B5B0E"/>
    <w:rsid w:val="00035605"/>
    <w:rsid w:val="00035E1E"/>
    <w:rsid w:val="00047086"/>
    <w:rsid w:val="000A0305"/>
    <w:rsid w:val="000C45DE"/>
    <w:rsid w:val="000C6037"/>
    <w:rsid w:val="000D0740"/>
    <w:rsid w:val="000D4484"/>
    <w:rsid w:val="000D7841"/>
    <w:rsid w:val="000E3326"/>
    <w:rsid w:val="00113D9E"/>
    <w:rsid w:val="00137849"/>
    <w:rsid w:val="00155A73"/>
    <w:rsid w:val="001B01A0"/>
    <w:rsid w:val="002211AA"/>
    <w:rsid w:val="002D2E87"/>
    <w:rsid w:val="002D4FE5"/>
    <w:rsid w:val="003161C9"/>
    <w:rsid w:val="00321594"/>
    <w:rsid w:val="00361B64"/>
    <w:rsid w:val="00362B8E"/>
    <w:rsid w:val="003F2B32"/>
    <w:rsid w:val="003F5113"/>
    <w:rsid w:val="00415980"/>
    <w:rsid w:val="004555D0"/>
    <w:rsid w:val="004622B3"/>
    <w:rsid w:val="004825EF"/>
    <w:rsid w:val="00483ECC"/>
    <w:rsid w:val="004B215A"/>
    <w:rsid w:val="004D416F"/>
    <w:rsid w:val="004E574D"/>
    <w:rsid w:val="00510478"/>
    <w:rsid w:val="005231A0"/>
    <w:rsid w:val="00561368"/>
    <w:rsid w:val="005834DC"/>
    <w:rsid w:val="00594B0C"/>
    <w:rsid w:val="005B2F1D"/>
    <w:rsid w:val="005B3372"/>
    <w:rsid w:val="005B4D86"/>
    <w:rsid w:val="005E2982"/>
    <w:rsid w:val="005F076B"/>
    <w:rsid w:val="00605F62"/>
    <w:rsid w:val="00614C4E"/>
    <w:rsid w:val="00640D82"/>
    <w:rsid w:val="00662054"/>
    <w:rsid w:val="00665C72"/>
    <w:rsid w:val="00674F07"/>
    <w:rsid w:val="006868F0"/>
    <w:rsid w:val="006A66FB"/>
    <w:rsid w:val="006D186B"/>
    <w:rsid w:val="006F47AC"/>
    <w:rsid w:val="00707D04"/>
    <w:rsid w:val="00744A02"/>
    <w:rsid w:val="00752C19"/>
    <w:rsid w:val="0077382C"/>
    <w:rsid w:val="007B5B0E"/>
    <w:rsid w:val="007C4025"/>
    <w:rsid w:val="007E2442"/>
    <w:rsid w:val="0081720B"/>
    <w:rsid w:val="008641BE"/>
    <w:rsid w:val="00887055"/>
    <w:rsid w:val="008B1687"/>
    <w:rsid w:val="008D114E"/>
    <w:rsid w:val="008D24CE"/>
    <w:rsid w:val="008F6538"/>
    <w:rsid w:val="008F7347"/>
    <w:rsid w:val="009238C5"/>
    <w:rsid w:val="0093033C"/>
    <w:rsid w:val="0093300F"/>
    <w:rsid w:val="00934302"/>
    <w:rsid w:val="00987D9D"/>
    <w:rsid w:val="009B5EA1"/>
    <w:rsid w:val="009E452C"/>
    <w:rsid w:val="009F1E2F"/>
    <w:rsid w:val="00A02B5E"/>
    <w:rsid w:val="00A15C71"/>
    <w:rsid w:val="00A62C05"/>
    <w:rsid w:val="00AA326C"/>
    <w:rsid w:val="00AA6D1E"/>
    <w:rsid w:val="00AD18B3"/>
    <w:rsid w:val="00AD1A89"/>
    <w:rsid w:val="00AE49F0"/>
    <w:rsid w:val="00B357E0"/>
    <w:rsid w:val="00B51974"/>
    <w:rsid w:val="00B51A55"/>
    <w:rsid w:val="00B5609E"/>
    <w:rsid w:val="00B57E25"/>
    <w:rsid w:val="00B65DE8"/>
    <w:rsid w:val="00B7083F"/>
    <w:rsid w:val="00BB4CAF"/>
    <w:rsid w:val="00BC2C9D"/>
    <w:rsid w:val="00C031B5"/>
    <w:rsid w:val="00C147CD"/>
    <w:rsid w:val="00C44483"/>
    <w:rsid w:val="00C51A3D"/>
    <w:rsid w:val="00CC24E5"/>
    <w:rsid w:val="00CE6C45"/>
    <w:rsid w:val="00D03008"/>
    <w:rsid w:val="00D12B68"/>
    <w:rsid w:val="00D46690"/>
    <w:rsid w:val="00D57A4B"/>
    <w:rsid w:val="00D66E77"/>
    <w:rsid w:val="00D76336"/>
    <w:rsid w:val="00D854B9"/>
    <w:rsid w:val="00DB07EA"/>
    <w:rsid w:val="00DB3C3A"/>
    <w:rsid w:val="00E02E06"/>
    <w:rsid w:val="00E320BF"/>
    <w:rsid w:val="00E41151"/>
    <w:rsid w:val="00E70243"/>
    <w:rsid w:val="00E85A10"/>
    <w:rsid w:val="00E90653"/>
    <w:rsid w:val="00EB37C4"/>
    <w:rsid w:val="00EC4CFD"/>
    <w:rsid w:val="00F408CF"/>
    <w:rsid w:val="00F54D23"/>
    <w:rsid w:val="00F61F9D"/>
    <w:rsid w:val="00FA6683"/>
    <w:rsid w:val="00FF473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8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Hasibullah Yosufi</cp:lastModifiedBy>
  <cp:revision>2</cp:revision>
  <dcterms:created xsi:type="dcterms:W3CDTF">2024-01-22T00:46:00Z</dcterms:created>
  <dcterms:modified xsi:type="dcterms:W3CDTF">2024-01-22T00:46:00Z</dcterms:modified>
</cp:coreProperties>
</file>